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p>
    <w:bookmarkEnd w:id="20"/>
    <w:p>
      <w:pPr>
        <w:pStyle w:val="BodyText"/>
      </w:pPr>
      <w:r>
        <w:t xml:space="preserve">[Recipient's Name]</w:t>
      </w:r>
      <w:r>
        <w:br/>
      </w:r>
      <w:r>
        <w:t xml:space="preserve">[Company Name]</w:t>
      </w:r>
      <w:r>
        <w:br/>
      </w:r>
      <w:r>
        <w:t xml:space="preserve">[Company Address]</w:t>
      </w:r>
      <w:r>
        <w:br/>
      </w:r>
      <w:r>
        <w:t xml:space="preserve">Dar es Salaam, Tanzania</w:t>
      </w:r>
    </w:p>
    <w:p>
      <w:pPr>
        <w:pStyle w:val="BodyText"/>
      </w:pPr>
      <w:r>
        <w:t xml:space="preserve">Dear [Recipient's Name],</w:t>
      </w:r>
    </w:p>
    <w:p>
      <w:pPr>
        <w:pStyle w:val="BodyText"/>
      </w:pPr>
      <w:r>
        <w:t xml:space="preserve">I am writing to express my sincere interest in the Civil Engineer position at your esteemed organization in Tanzania Dar es Salaam. As a dedicated and experienced Civil Engineer with a strong background in infrastructure development and urban planning, I am eager to contribute my expertise to projects that align with the growing needs of this dynamic city. My passion for creating sustainable, resilient structures and my commitment to excellence make me an ideal candidate for this opportunity.</w:t>
      </w:r>
    </w:p>
    <w:p>
      <w:pPr>
        <w:pStyle w:val="BodyText"/>
      </w:pPr>
      <w:r>
        <w:t xml:space="preserve">Tanzania Dar es Salaam has long been a hub of innovation and progress, and I am particularly inspired by the city’s vision for modern infrastructure that supports its expanding population and economy. As a Civil Engineer, I understand the critical role that well-designed buildings, roads, and public systems play in fostering economic growth and improving quality of life. My professional journey has equipped me with the technical skills, problem-solving abilities, and cultural sensitivity required to thrive in such an environment.</w:t>
      </w:r>
    </w:p>
    <w:p>
      <w:pPr>
        <w:pStyle w:val="BodyText"/>
      </w:pPr>
      <w:r>
        <w:t xml:space="preserve">Throughout my career as a Civil Engineer, I have worked on diverse projects that range from residential developments to large-scale municipal infrastructure. My experience includes managing construction timelines, coordinating with multidisciplinary teams, and ensuring compliance with local regulations and international standards. For instance, while working on a recent urban drainage project in [Previous Location], I implemented innovative solutions to address flooding challenges, which not only improved the community’s resilience but also reduced long-term maintenance costs. This experience has reinforced my belief that engineering is not just about structures—it’s about creating systems that serve people and communities effectively.</w:t>
      </w:r>
    </w:p>
    <w:p>
      <w:pPr>
        <w:pStyle w:val="BodyText"/>
      </w:pPr>
      <w:r>
        <w:t xml:space="preserve">In Tanzania Dar es Salaam, the demand for skilled Civil Engineers is immense, given the city’s rapid urbanization and need for sustainable development. I am particularly drawn to your organization’s focus on [specific project type or value mentioned in the job posting, e.g., "sustainable urban infrastructure" or "community-driven construction"]. My ability to blend technical expertise with a deep understanding of local needs positions me to contribute meaningfully to such initiatives. For example, I have extensive experience in [specific skill, e.g., "designing water supply systems" or "optimal road layouts"], which are crucial for addressing the unique challenges of Dar es Salaam’s environment.</w:t>
      </w:r>
    </w:p>
    <w:p>
      <w:pPr>
        <w:pStyle w:val="BodyText"/>
      </w:pPr>
      <w:r>
        <w:t xml:space="preserve">One of my core strengths as a Civil Engineer is my attention to detail and commitment to quality. I have consistently ensured that projects meet the highest standards of safety, efficiency, and environmental responsibility. In a recent highway expansion project in [Location], I collaborated with local stakeholders to incorporate eco-friendly materials and reduce the project’s carbon footprint. This approach not only earned recognition from regulatory bodies but also strengthened community trust in engineering solutions. I am confident that my proactive mindset and adaptability will enable me to thrive in the fast-paced, culturally rich environment of Dar es Salaam.</w:t>
      </w:r>
    </w:p>
    <w:p>
      <w:pPr>
        <w:pStyle w:val="BodyText"/>
      </w:pPr>
      <w:r>
        <w:t xml:space="preserve">Moreover, my proficiency in [software/tools, e.g., AutoCAD, Revit, or GIS] allows me to streamline design processes and deliver precise technical documentation. I am also well-versed in navigating local building codes and international engineering standards, which is essential for ensuring compliance in Tanzania’s regulatory landscape. Additionally, my strong communication skills have enabled me to bridge the gap between technical teams and non-technical stakeholders, fostering collaboration and transparency throughout project lifecycles.</w:t>
      </w:r>
    </w:p>
    <w:p>
      <w:pPr>
        <w:pStyle w:val="BodyText"/>
      </w:pPr>
      <w:r>
        <w:t xml:space="preserve">Tanzania Dar es Salaam’s unique blend of tradition and modernity presents an exciting opportunity for a Civil Engineer to make a lasting impact. I am particularly interested in contributing to projects that prioritize [specific value, e.g., "affordable housing," "climate-resilient infrastructure," or "public transportation networks"]. My goal is to leverage my expertise to support the city’s growth while ensuring that engineering solutions are equitable, sustainable, and inclusive.</w:t>
      </w:r>
    </w:p>
    <w:p>
      <w:pPr>
        <w:pStyle w:val="BodyText"/>
      </w:pPr>
      <w:r>
        <w:t xml:space="preserve">Thank you for considering my application. I would be honored to bring my skills, experience, and passion for Civil Engineering to your team in Tanzania Dar es Salaam. I am confident that my dedication to excellence and commitment to community-driven development align with the mission of your organization. I look forward to the opportunity to discuss how I can contribute to your projects and help shape the future of this vibrant city.</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3T22:19:43Z</dcterms:created>
  <dcterms:modified xsi:type="dcterms:W3CDTF">2026-07-23T22:19:43Z</dcterms:modified>
</cp:coreProperties>
</file>

<file path=docProps/custom.xml><?xml version="1.0" encoding="utf-8"?>
<Properties xmlns="http://schemas.openxmlformats.org/officeDocument/2006/custom-properties" xmlns:vt="http://schemas.openxmlformats.org/officeDocument/2006/docPropsVTypes"/>
</file>